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DA17EB" w14:textId="1545FCDC" w:rsidR="00F54640" w:rsidRDefault="001B30E8" w:rsidP="001C52BC">
      <w:pPr>
        <w:bidi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526FEA" wp14:editId="59B8E3B5">
                <wp:simplePos x="0" y="0"/>
                <wp:positionH relativeFrom="margin">
                  <wp:posOffset>4718685</wp:posOffset>
                </wp:positionH>
                <wp:positionV relativeFrom="paragraph">
                  <wp:posOffset>92710</wp:posOffset>
                </wp:positionV>
                <wp:extent cx="1543050" cy="676275"/>
                <wp:effectExtent l="0" t="0" r="0" b="0"/>
                <wp:wrapNone/>
                <wp:docPr id="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43050" cy="676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7FA9B8" w14:textId="77777777" w:rsidR="004A6D35" w:rsidRPr="004A6D35" w:rsidRDefault="004A6D35" w:rsidP="004A6D35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</w:pPr>
                            <w:r w:rsidRPr="004A6D35">
                              <w:rPr>
                                <w:rFonts w:cs="Times New Roman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جامعة البصرة</w:t>
                            </w:r>
                          </w:p>
                          <w:p w14:paraId="5A9EC1A6" w14:textId="77777777" w:rsidR="004A6D35" w:rsidRDefault="004A6D35" w:rsidP="004A6D35">
                            <w:pPr>
                              <w:spacing w:after="0"/>
                              <w:jc w:val="center"/>
                              <w:rPr>
                                <w:rFonts w:cs="Times New Roman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</w:pPr>
                            <w:r w:rsidRPr="004A6D35">
                              <w:rPr>
                                <w:rFonts w:cs="Times New Roman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>كلية الزراعة</w:t>
                            </w:r>
                          </w:p>
                          <w:p w14:paraId="3CCC84A2" w14:textId="77777777" w:rsidR="00CC544E" w:rsidRPr="004A6D35" w:rsidRDefault="00CC544E" w:rsidP="004A6D35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36"/>
                                <w:szCs w:val="36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left:0;text-align:left;margin-left:371.55pt;margin-top:7.3pt;width:121.5pt;height:53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" filled="f" stroked="f" strokeweight=".5pt">
                <v:path arrowok="t"/>
                <v:textbox>
                  <w:txbxContent>
                    <w:p w14:paraId="367FA9B8" w14:textId="77777777" w:rsidR="004A6D35" w:rsidRPr="004A6D35" w:rsidRDefault="004A6D35" w:rsidP="004A6D35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</w:pPr>
                      <w:r w:rsidRPr="004A6D35">
                        <w:rPr>
                          <w:rFonts w:cs="Times New Roman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>جامعة البصرة</w:t>
                      </w:r>
                    </w:p>
                    <w:p w14:paraId="5A9EC1A6" w14:textId="77777777" w:rsidR="004A6D35" w:rsidRDefault="004A6D35" w:rsidP="004A6D35">
                      <w:pPr>
                        <w:spacing w:after="0"/>
                        <w:jc w:val="center"/>
                        <w:rPr>
                          <w:rFonts w:cs="Times New Roman"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</w:pPr>
                      <w:r w:rsidRPr="004A6D35">
                        <w:rPr>
                          <w:rFonts w:cs="Times New Roman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>كلية الزراعة</w:t>
                      </w:r>
                    </w:p>
                    <w:p w14:paraId="3CCC84A2" w14:textId="77777777" w:rsidR="00CC544E" w:rsidRPr="004A6D35" w:rsidRDefault="00CC544E" w:rsidP="004A6D35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bCs/>
                          <w:sz w:val="36"/>
                          <w:szCs w:val="36"/>
                          <w:lang w:bidi="ar-IQ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C52BC">
        <w:rPr>
          <w:noProof/>
        </w:rPr>
        <w:drawing>
          <wp:anchor distT="0" distB="0" distL="114300" distR="114300" simplePos="0" relativeHeight="251658240" behindDoc="1" locked="0" layoutInCell="1" allowOverlap="1" wp14:anchorId="079C4365" wp14:editId="10D235F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971550" cy="967105"/>
            <wp:effectExtent l="0" t="0" r="0" b="4445"/>
            <wp:wrapTight wrapText="bothSides">
              <wp:wrapPolygon edited="0">
                <wp:start x="0" y="0"/>
                <wp:lineTo x="0" y="21274"/>
                <wp:lineTo x="21176" y="21274"/>
                <wp:lineTo x="21176" y="0"/>
                <wp:lineTo x="0" y="0"/>
              </wp:wrapPolygon>
            </wp:wrapTight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5-12 at 1.40.18 PM.jpe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79" t="17221" r="19240" b="13895"/>
                    <a:stretch/>
                  </pic:blipFill>
                  <pic:spPr bwMode="auto">
                    <a:xfrm>
                      <a:off x="0" y="0"/>
                      <a:ext cx="971550" cy="967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61542">
        <w:t xml:space="preserve"> </w:t>
      </w:r>
    </w:p>
    <w:p w14:paraId="62D48CBA" w14:textId="20677AD8" w:rsidR="00F54640" w:rsidRPr="00F54640" w:rsidRDefault="00F54640" w:rsidP="00F54640">
      <w:pPr>
        <w:bidi/>
      </w:pPr>
    </w:p>
    <w:p w14:paraId="0F27AD3D" w14:textId="77777777" w:rsidR="00F54640" w:rsidRPr="00F54640" w:rsidRDefault="00F54640" w:rsidP="00F54640">
      <w:pPr>
        <w:bidi/>
      </w:pPr>
    </w:p>
    <w:p w14:paraId="7705EA8B" w14:textId="77777777" w:rsidR="004A6D35" w:rsidRPr="00F54640" w:rsidRDefault="00204994" w:rsidP="004A6D35">
      <w:pPr>
        <w:bidi/>
        <w:jc w:val="center"/>
      </w:pPr>
      <w:r>
        <w:rPr>
          <w:rFonts w:hint="cs"/>
          <w:rtl/>
        </w:rPr>
        <w:t>****************************************************************************************************************</w:t>
      </w:r>
    </w:p>
    <w:p w14:paraId="3903CF22" w14:textId="77777777" w:rsidR="00F54640" w:rsidRPr="004A6D35" w:rsidRDefault="004A6D35" w:rsidP="004A6D35">
      <w:pPr>
        <w:bidi/>
        <w:jc w:val="center"/>
        <w:rPr>
          <w:b/>
          <w:bCs/>
          <w:sz w:val="32"/>
          <w:szCs w:val="32"/>
          <w:u w:val="single"/>
        </w:rPr>
      </w:pPr>
      <w:r w:rsidRPr="004A6D35">
        <w:rPr>
          <w:rFonts w:hint="cs"/>
          <w:b/>
          <w:bCs/>
          <w:sz w:val="32"/>
          <w:szCs w:val="32"/>
          <w:u w:val="single"/>
          <w:rtl/>
        </w:rPr>
        <w:t>استمارة روابط التدريسيين</w:t>
      </w:r>
      <w:r w:rsidR="008830E0">
        <w:rPr>
          <w:rFonts w:hint="cs"/>
          <w:b/>
          <w:bCs/>
          <w:sz w:val="32"/>
          <w:szCs w:val="32"/>
          <w:u w:val="single"/>
          <w:rtl/>
        </w:rPr>
        <w:t xml:space="preserve"> على موقع الجامعة</w:t>
      </w:r>
    </w:p>
    <w:tbl>
      <w:tblPr>
        <w:tblStyle w:val="TableGrid"/>
        <w:bidiVisual/>
        <w:tblW w:w="9733" w:type="dxa"/>
        <w:tblInd w:w="6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55"/>
        <w:gridCol w:w="915"/>
        <w:gridCol w:w="15"/>
        <w:gridCol w:w="405"/>
        <w:gridCol w:w="360"/>
        <w:gridCol w:w="379"/>
        <w:gridCol w:w="776"/>
        <w:gridCol w:w="2175"/>
        <w:gridCol w:w="1110"/>
        <w:gridCol w:w="2743"/>
      </w:tblGrid>
      <w:tr w:rsidR="003F7D49" w:rsidRPr="003F7D49" w14:paraId="1E4766A2" w14:textId="77777777" w:rsidTr="00312CFC">
        <w:trPr>
          <w:trHeight w:val="375"/>
        </w:trPr>
        <w:tc>
          <w:tcPr>
            <w:tcW w:w="9733" w:type="dxa"/>
            <w:gridSpan w:val="10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22E1E25" w14:textId="77777777" w:rsidR="003F7D49" w:rsidRPr="003F7D49" w:rsidRDefault="003F7D49" w:rsidP="00204994">
            <w:pPr>
              <w:bidi/>
              <w:rPr>
                <w:b/>
                <w:bCs/>
                <w:sz w:val="28"/>
                <w:szCs w:val="28"/>
                <w:rtl/>
              </w:rPr>
            </w:pPr>
            <w:r w:rsidRPr="003F7D49">
              <w:rPr>
                <w:rFonts w:hint="cs"/>
                <w:b/>
                <w:bCs/>
                <w:sz w:val="28"/>
                <w:szCs w:val="28"/>
                <w:rtl/>
              </w:rPr>
              <w:t>البيانات الشخصية</w:t>
            </w:r>
          </w:p>
        </w:tc>
      </w:tr>
      <w:tr w:rsidR="003F7D49" w:rsidRPr="003F7D49" w14:paraId="40884E04" w14:textId="77777777" w:rsidTr="00312CFC">
        <w:trPr>
          <w:trHeight w:val="487"/>
        </w:trPr>
        <w:tc>
          <w:tcPr>
            <w:tcW w:w="2929" w:type="dxa"/>
            <w:gridSpan w:val="6"/>
            <w:shd w:val="clear" w:color="auto" w:fill="DBDBDB" w:themeFill="accent3" w:themeFillTint="66"/>
            <w:vAlign w:val="center"/>
          </w:tcPr>
          <w:p w14:paraId="34390BA0" w14:textId="77777777" w:rsidR="003F7D49" w:rsidRPr="003F7D49" w:rsidRDefault="003F7D49" w:rsidP="003F7D49">
            <w:pPr>
              <w:bidi/>
              <w:jc w:val="center"/>
              <w:rPr>
                <w:b/>
                <w:bCs/>
                <w:rtl/>
              </w:rPr>
            </w:pPr>
            <w:r w:rsidRPr="003F7D49">
              <w:rPr>
                <w:rFonts w:hint="cs"/>
                <w:b/>
                <w:bCs/>
                <w:rtl/>
              </w:rPr>
              <w:t>اسم التدريسي الثلاثي باللغة العربية</w:t>
            </w:r>
          </w:p>
        </w:tc>
        <w:tc>
          <w:tcPr>
            <w:tcW w:w="6804" w:type="dxa"/>
            <w:gridSpan w:val="4"/>
            <w:vAlign w:val="center"/>
          </w:tcPr>
          <w:p w14:paraId="0B7FCA80" w14:textId="250483ED" w:rsidR="003F7D49" w:rsidRPr="000157F9" w:rsidRDefault="003F7D49" w:rsidP="00A52DF8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F7D49" w:rsidRPr="003F7D49" w14:paraId="06F1DAA8" w14:textId="77777777" w:rsidTr="00312CFC">
        <w:trPr>
          <w:trHeight w:val="549"/>
        </w:trPr>
        <w:tc>
          <w:tcPr>
            <w:tcW w:w="2929" w:type="dxa"/>
            <w:gridSpan w:val="6"/>
            <w:shd w:val="clear" w:color="auto" w:fill="DBDBDB" w:themeFill="accent3" w:themeFillTint="66"/>
            <w:vAlign w:val="center"/>
          </w:tcPr>
          <w:p w14:paraId="4825CE2A" w14:textId="77777777" w:rsidR="003F7D49" w:rsidRPr="003F7D49" w:rsidRDefault="003F7D49" w:rsidP="003F7D49">
            <w:pPr>
              <w:bidi/>
              <w:jc w:val="center"/>
              <w:rPr>
                <w:b/>
                <w:bCs/>
                <w:rtl/>
              </w:rPr>
            </w:pPr>
            <w:r w:rsidRPr="003F7D49">
              <w:rPr>
                <w:rFonts w:hint="cs"/>
                <w:b/>
                <w:bCs/>
                <w:rtl/>
              </w:rPr>
              <w:t>اسم التدريسي الثلاثي باللغة الانكليزية</w:t>
            </w:r>
          </w:p>
        </w:tc>
        <w:tc>
          <w:tcPr>
            <w:tcW w:w="6804" w:type="dxa"/>
            <w:gridSpan w:val="4"/>
            <w:vAlign w:val="center"/>
          </w:tcPr>
          <w:p w14:paraId="6D62EB82" w14:textId="3945E786" w:rsidR="003F7D49" w:rsidRPr="000157F9" w:rsidRDefault="003F7D49" w:rsidP="00FC2FC7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3F7D49" w:rsidRPr="003F7D49" w14:paraId="02A83424" w14:textId="77777777" w:rsidTr="00312CFC">
        <w:trPr>
          <w:trHeight w:val="441"/>
        </w:trPr>
        <w:tc>
          <w:tcPr>
            <w:tcW w:w="2190" w:type="dxa"/>
            <w:gridSpan w:val="4"/>
            <w:shd w:val="clear" w:color="auto" w:fill="DBDBDB" w:themeFill="accent3" w:themeFillTint="66"/>
            <w:vAlign w:val="center"/>
          </w:tcPr>
          <w:p w14:paraId="075E1F66" w14:textId="77777777" w:rsidR="003F7D49" w:rsidRPr="003F7D49" w:rsidRDefault="003F7D49" w:rsidP="003F7D49">
            <w:pPr>
              <w:bidi/>
              <w:jc w:val="center"/>
              <w:rPr>
                <w:b/>
                <w:bCs/>
                <w:rtl/>
              </w:rPr>
            </w:pPr>
            <w:r w:rsidRPr="003F7D49">
              <w:rPr>
                <w:rFonts w:hint="cs"/>
                <w:b/>
                <w:bCs/>
                <w:rtl/>
              </w:rPr>
              <w:t>القسم العلمي / الوحدة</w:t>
            </w:r>
          </w:p>
        </w:tc>
        <w:tc>
          <w:tcPr>
            <w:tcW w:w="7543" w:type="dxa"/>
            <w:gridSpan w:val="6"/>
            <w:vAlign w:val="center"/>
          </w:tcPr>
          <w:p w14:paraId="40E740A8" w14:textId="49CFE402" w:rsidR="003F7D49" w:rsidRPr="00FF1AEA" w:rsidRDefault="003F7D49" w:rsidP="00423529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3F7D49" w:rsidRPr="003F7D49" w14:paraId="3D6C1C8B" w14:textId="77777777" w:rsidTr="00312CFC">
        <w:trPr>
          <w:trHeight w:val="503"/>
        </w:trPr>
        <w:tc>
          <w:tcPr>
            <w:tcW w:w="855" w:type="dxa"/>
            <w:shd w:val="clear" w:color="auto" w:fill="DBDBDB" w:themeFill="accent3" w:themeFillTint="66"/>
            <w:vAlign w:val="center"/>
          </w:tcPr>
          <w:p w14:paraId="09E50B05" w14:textId="77777777" w:rsidR="003F7D49" w:rsidRPr="003F7D49" w:rsidRDefault="003F7D49" w:rsidP="003F7D49">
            <w:pPr>
              <w:bidi/>
              <w:jc w:val="center"/>
              <w:rPr>
                <w:b/>
                <w:bCs/>
                <w:rtl/>
              </w:rPr>
            </w:pPr>
            <w:r w:rsidRPr="003F7D49">
              <w:rPr>
                <w:rFonts w:hint="cs"/>
                <w:b/>
                <w:bCs/>
                <w:rtl/>
              </w:rPr>
              <w:t>الشهادة</w:t>
            </w:r>
          </w:p>
        </w:tc>
        <w:tc>
          <w:tcPr>
            <w:tcW w:w="1695" w:type="dxa"/>
            <w:gridSpan w:val="4"/>
            <w:vAlign w:val="center"/>
          </w:tcPr>
          <w:p w14:paraId="32E46C4D" w14:textId="6F5A6FFD" w:rsidR="003F7D49" w:rsidRPr="00FF1AEA" w:rsidRDefault="00CC544E" w:rsidP="00481A75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55" w:type="dxa"/>
            <w:gridSpan w:val="2"/>
            <w:shd w:val="clear" w:color="auto" w:fill="DBDBDB" w:themeFill="accent3" w:themeFillTint="66"/>
            <w:vAlign w:val="center"/>
          </w:tcPr>
          <w:p w14:paraId="001B9A43" w14:textId="77777777" w:rsidR="003F7D49" w:rsidRPr="003F7D49" w:rsidRDefault="003F7D49" w:rsidP="003F7D49">
            <w:pPr>
              <w:bidi/>
              <w:jc w:val="center"/>
              <w:rPr>
                <w:b/>
                <w:bCs/>
                <w:rtl/>
              </w:rPr>
            </w:pPr>
            <w:r w:rsidRPr="003F7D49">
              <w:rPr>
                <w:rFonts w:hint="cs"/>
                <w:b/>
                <w:bCs/>
                <w:rtl/>
              </w:rPr>
              <w:t>اللقب العلمي</w:t>
            </w:r>
          </w:p>
        </w:tc>
        <w:tc>
          <w:tcPr>
            <w:tcW w:w="2175" w:type="dxa"/>
            <w:vAlign w:val="center"/>
          </w:tcPr>
          <w:p w14:paraId="3DF9ADD5" w14:textId="0E9F2EF1" w:rsidR="003F7D49" w:rsidRPr="00FF1AEA" w:rsidRDefault="00CC544E" w:rsidP="00481A75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10" w:type="dxa"/>
            <w:shd w:val="clear" w:color="auto" w:fill="DBDBDB" w:themeFill="accent3" w:themeFillTint="66"/>
            <w:vAlign w:val="center"/>
          </w:tcPr>
          <w:p w14:paraId="2E8E8A07" w14:textId="77777777" w:rsidR="003F7D49" w:rsidRPr="003F7D49" w:rsidRDefault="003F7D49" w:rsidP="003F7D49">
            <w:pPr>
              <w:bidi/>
              <w:jc w:val="center"/>
              <w:rPr>
                <w:b/>
                <w:bCs/>
                <w:rtl/>
              </w:rPr>
            </w:pPr>
            <w:r w:rsidRPr="003F7D49">
              <w:rPr>
                <w:rFonts w:hint="cs"/>
                <w:b/>
                <w:bCs/>
                <w:rtl/>
              </w:rPr>
              <w:t>رقم الهاتف</w:t>
            </w:r>
          </w:p>
        </w:tc>
        <w:tc>
          <w:tcPr>
            <w:tcW w:w="2743" w:type="dxa"/>
            <w:vAlign w:val="center"/>
          </w:tcPr>
          <w:p w14:paraId="2D51FD38" w14:textId="0F504BBB" w:rsidR="003F7D49" w:rsidRPr="00FF1AEA" w:rsidRDefault="00CC544E" w:rsidP="00400CD5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3F7D49" w:rsidRPr="003F7D49" w14:paraId="334F3ACD" w14:textId="77777777" w:rsidTr="00312CFC">
        <w:trPr>
          <w:trHeight w:val="469"/>
        </w:trPr>
        <w:tc>
          <w:tcPr>
            <w:tcW w:w="1770" w:type="dxa"/>
            <w:gridSpan w:val="2"/>
            <w:shd w:val="clear" w:color="auto" w:fill="DBDBDB" w:themeFill="accent3" w:themeFillTint="66"/>
            <w:vAlign w:val="center"/>
          </w:tcPr>
          <w:p w14:paraId="778FDA1B" w14:textId="31D325BA" w:rsidR="003F7D49" w:rsidRPr="003F7D49" w:rsidRDefault="003E53AA" w:rsidP="003F7D49">
            <w:pPr>
              <w:bidi/>
              <w:jc w:val="center"/>
              <w:rPr>
                <w:b/>
                <w:bCs/>
                <w:rtl/>
              </w:rPr>
            </w:pPr>
            <w:r w:rsidRPr="003F7D49">
              <w:rPr>
                <w:rFonts w:hint="cs"/>
                <w:b/>
                <w:bCs/>
                <w:rtl/>
              </w:rPr>
              <w:t>الإيمي</w:t>
            </w:r>
            <w:r w:rsidRPr="003F7D49">
              <w:rPr>
                <w:rFonts w:hint="eastAsia"/>
                <w:b/>
                <w:bCs/>
                <w:rtl/>
              </w:rPr>
              <w:t>ل</w:t>
            </w:r>
            <w:r w:rsidR="003F7D49" w:rsidRPr="003F7D49">
              <w:rPr>
                <w:rFonts w:hint="cs"/>
                <w:b/>
                <w:bCs/>
                <w:rtl/>
              </w:rPr>
              <w:t xml:space="preserve"> الجامعي</w:t>
            </w:r>
          </w:p>
        </w:tc>
        <w:tc>
          <w:tcPr>
            <w:tcW w:w="7963" w:type="dxa"/>
            <w:gridSpan w:val="8"/>
            <w:vAlign w:val="center"/>
          </w:tcPr>
          <w:p w14:paraId="64AF474D" w14:textId="49A1C4F8" w:rsidR="003F7D49" w:rsidRPr="000157F9" w:rsidRDefault="00CC544E" w:rsidP="00C267EC">
            <w:pPr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</w:t>
            </w:r>
          </w:p>
        </w:tc>
      </w:tr>
      <w:tr w:rsidR="00312CFC" w:rsidRPr="003F7D49" w14:paraId="670F88AE" w14:textId="77777777" w:rsidTr="00312CFC">
        <w:trPr>
          <w:trHeight w:val="597"/>
        </w:trPr>
        <w:tc>
          <w:tcPr>
            <w:tcW w:w="1785" w:type="dxa"/>
            <w:gridSpan w:val="3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18F9E8C" w14:textId="77777777" w:rsidR="00312CFC" w:rsidRDefault="00312CFC" w:rsidP="005B6C72">
            <w:pPr>
              <w:bidi/>
              <w:rPr>
                <w:b/>
                <w:bCs/>
                <w:rtl/>
              </w:rPr>
            </w:pPr>
            <w:r w:rsidRPr="005B6C72">
              <w:rPr>
                <w:rFonts w:hint="cs"/>
                <w:b/>
                <w:bCs/>
                <w:rtl/>
              </w:rPr>
              <w:t xml:space="preserve">رابط صفحة التدريسي </w:t>
            </w:r>
          </w:p>
          <w:p w14:paraId="7DC20CB0" w14:textId="77777777" w:rsidR="00312CFC" w:rsidRPr="005B6C72" w:rsidRDefault="00312CFC" w:rsidP="00312CFC">
            <w:pPr>
              <w:bidi/>
              <w:rPr>
                <w:b/>
                <w:bCs/>
                <w:rtl/>
              </w:rPr>
            </w:pPr>
            <w:r w:rsidRPr="005B6C72">
              <w:rPr>
                <w:rFonts w:hint="cs"/>
                <w:b/>
                <w:bCs/>
                <w:rtl/>
              </w:rPr>
              <w:t>على موقع الجامعة</w:t>
            </w:r>
          </w:p>
        </w:tc>
        <w:tc>
          <w:tcPr>
            <w:tcW w:w="7948" w:type="dxa"/>
            <w:gridSpan w:val="7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4655DD17" w14:textId="60CFB127" w:rsidR="00015ED3" w:rsidRPr="000157F9" w:rsidRDefault="00CC544E" w:rsidP="000157F9">
            <w:pPr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</w:tbl>
    <w:p w14:paraId="59FB666F" w14:textId="77777777" w:rsidR="003F7D49" w:rsidRDefault="003F7D49" w:rsidP="00F54640">
      <w:pPr>
        <w:bidi/>
        <w:rPr>
          <w:rtl/>
        </w:rPr>
      </w:pPr>
    </w:p>
    <w:p w14:paraId="1C958765" w14:textId="77777777" w:rsidR="00F54640" w:rsidRPr="00204994" w:rsidRDefault="00F54640" w:rsidP="006654AB">
      <w:pPr>
        <w:bidi/>
        <w:spacing w:after="0"/>
        <w:ind w:left="-283"/>
        <w:rPr>
          <w:b/>
          <w:bCs/>
          <w:sz w:val="28"/>
          <w:szCs w:val="28"/>
          <w:rtl/>
        </w:rPr>
      </w:pPr>
      <w:r w:rsidRPr="00204994">
        <w:rPr>
          <w:rFonts w:hint="cs"/>
          <w:b/>
          <w:bCs/>
          <w:sz w:val="28"/>
          <w:szCs w:val="28"/>
          <w:rtl/>
        </w:rPr>
        <w:t>الروابط على موقع الجامعة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1101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5"/>
        <w:gridCol w:w="6966"/>
        <w:gridCol w:w="796"/>
        <w:gridCol w:w="740"/>
        <w:gridCol w:w="611"/>
        <w:gridCol w:w="642"/>
      </w:tblGrid>
      <w:tr w:rsidR="00312CFC" w14:paraId="7601E055" w14:textId="77777777" w:rsidTr="00FC2FC7">
        <w:trPr>
          <w:trHeight w:val="533"/>
          <w:jc w:val="center"/>
        </w:trPr>
        <w:tc>
          <w:tcPr>
            <w:tcW w:w="1255" w:type="dxa"/>
            <w:vMerge w:val="restart"/>
            <w:shd w:val="clear" w:color="auto" w:fill="auto"/>
            <w:vAlign w:val="center"/>
          </w:tcPr>
          <w:p w14:paraId="2F77E3B7" w14:textId="77777777" w:rsidR="00312CFC" w:rsidRDefault="00312CFC" w:rsidP="00F95B2A">
            <w:pPr>
              <w:bidi/>
              <w:jc w:val="center"/>
              <w:rPr>
                <w:rtl/>
              </w:rPr>
            </w:pPr>
          </w:p>
        </w:tc>
        <w:tc>
          <w:tcPr>
            <w:tcW w:w="6966" w:type="dxa"/>
            <w:vMerge w:val="restart"/>
            <w:shd w:val="clear" w:color="auto" w:fill="D9D9D9" w:themeFill="background1" w:themeFillShade="D9"/>
            <w:vAlign w:val="center"/>
          </w:tcPr>
          <w:p w14:paraId="2567BBE6" w14:textId="77777777" w:rsidR="00312CFC" w:rsidRPr="00A63695" w:rsidRDefault="00312CFC" w:rsidP="001B5AE4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63695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رابط</w:t>
            </w:r>
          </w:p>
        </w:tc>
        <w:tc>
          <w:tcPr>
            <w:tcW w:w="2789" w:type="dxa"/>
            <w:gridSpan w:val="4"/>
            <w:shd w:val="clear" w:color="auto" w:fill="DBDBDB" w:themeFill="accent3" w:themeFillTint="66"/>
            <w:vAlign w:val="center"/>
          </w:tcPr>
          <w:p w14:paraId="17A026EC" w14:textId="77777777" w:rsidR="00312CFC" w:rsidRPr="004A6D35" w:rsidRDefault="00312CFC" w:rsidP="00312CFC">
            <w:pPr>
              <w:bidi/>
              <w:jc w:val="center"/>
              <w:rPr>
                <w:b/>
                <w:bCs/>
              </w:rPr>
            </w:pPr>
            <w:r w:rsidRPr="004A6D35">
              <w:rPr>
                <w:rFonts w:hint="cs"/>
                <w:b/>
                <w:bCs/>
                <w:rtl/>
              </w:rPr>
              <w:t xml:space="preserve">ملاحظات مدير شعبة الجودة في </w:t>
            </w:r>
            <w:r>
              <w:rPr>
                <w:rFonts w:hint="cs"/>
                <w:b/>
                <w:bCs/>
                <w:rtl/>
              </w:rPr>
              <w:t>ا</w:t>
            </w:r>
            <w:r w:rsidRPr="004A6D35">
              <w:rPr>
                <w:rFonts w:hint="cs"/>
                <w:b/>
                <w:bCs/>
                <w:rtl/>
              </w:rPr>
              <w:t>لكلية</w:t>
            </w:r>
          </w:p>
        </w:tc>
      </w:tr>
      <w:tr w:rsidR="00312CFC" w14:paraId="0B4A8B98" w14:textId="77777777" w:rsidTr="00FC2FC7">
        <w:trPr>
          <w:trHeight w:val="782"/>
          <w:jc w:val="center"/>
        </w:trPr>
        <w:tc>
          <w:tcPr>
            <w:tcW w:w="1255" w:type="dxa"/>
            <w:vMerge/>
            <w:shd w:val="clear" w:color="auto" w:fill="auto"/>
            <w:vAlign w:val="center"/>
          </w:tcPr>
          <w:p w14:paraId="41080A59" w14:textId="77777777" w:rsidR="00312CFC" w:rsidRPr="00F95B2A" w:rsidRDefault="00312CFC" w:rsidP="00312CFC">
            <w:pPr>
              <w:bidi/>
              <w:jc w:val="center"/>
              <w:rPr>
                <w:b/>
                <w:bCs/>
                <w:rtl/>
              </w:rPr>
            </w:pPr>
          </w:p>
        </w:tc>
        <w:tc>
          <w:tcPr>
            <w:tcW w:w="6966" w:type="dxa"/>
            <w:vMerge/>
            <w:shd w:val="clear" w:color="auto" w:fill="D9D9D9" w:themeFill="background1" w:themeFillShade="D9"/>
            <w:vAlign w:val="center"/>
          </w:tcPr>
          <w:p w14:paraId="6C81E0B4" w14:textId="77777777" w:rsidR="00312CFC" w:rsidRPr="00A63695" w:rsidRDefault="00312CFC" w:rsidP="00312CFC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796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965A91" w14:textId="77777777" w:rsidR="00312CFC" w:rsidRPr="00312CFC" w:rsidRDefault="00312CFC" w:rsidP="00312CFC">
            <w:pPr>
              <w:bidi/>
              <w:jc w:val="center"/>
              <w:rPr>
                <w:b/>
                <w:bCs/>
                <w:rtl/>
              </w:rPr>
            </w:pPr>
            <w:r w:rsidRPr="00312CFC">
              <w:rPr>
                <w:rFonts w:hint="cs"/>
                <w:b/>
                <w:bCs/>
                <w:rtl/>
              </w:rPr>
              <w:t>موجود</w:t>
            </w:r>
          </w:p>
        </w:tc>
        <w:tc>
          <w:tcPr>
            <w:tcW w:w="7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D4C36" w14:textId="77777777" w:rsidR="00312CFC" w:rsidRPr="00312CFC" w:rsidRDefault="00312CFC" w:rsidP="00312CFC">
            <w:pPr>
              <w:bidi/>
              <w:jc w:val="center"/>
              <w:rPr>
                <w:b/>
                <w:bCs/>
                <w:rtl/>
              </w:rPr>
            </w:pPr>
            <w:r w:rsidRPr="00312CFC">
              <w:rPr>
                <w:rFonts w:hint="cs"/>
                <w:b/>
                <w:bCs/>
                <w:rtl/>
              </w:rPr>
              <w:t>غير موجود</w:t>
            </w:r>
          </w:p>
        </w:tc>
        <w:tc>
          <w:tcPr>
            <w:tcW w:w="611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017DCC" w14:textId="77777777" w:rsidR="00312CFC" w:rsidRPr="00312CFC" w:rsidRDefault="00312CFC" w:rsidP="00312CFC">
            <w:pPr>
              <w:bidi/>
              <w:jc w:val="center"/>
              <w:rPr>
                <w:b/>
                <w:bCs/>
                <w:rtl/>
              </w:rPr>
            </w:pPr>
            <w:r w:rsidRPr="00312CFC">
              <w:rPr>
                <w:rFonts w:hint="cs"/>
                <w:b/>
                <w:bCs/>
                <w:rtl/>
              </w:rPr>
              <w:t>يعمل</w:t>
            </w:r>
          </w:p>
        </w:tc>
        <w:tc>
          <w:tcPr>
            <w:tcW w:w="64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43CE34" w14:textId="77777777" w:rsidR="00312CFC" w:rsidRPr="00312CFC" w:rsidRDefault="00312CFC" w:rsidP="00312CFC">
            <w:pPr>
              <w:bidi/>
              <w:jc w:val="center"/>
              <w:rPr>
                <w:b/>
                <w:bCs/>
                <w:rtl/>
              </w:rPr>
            </w:pPr>
            <w:r w:rsidRPr="00312CFC">
              <w:rPr>
                <w:rFonts w:hint="cs"/>
                <w:b/>
                <w:bCs/>
                <w:rtl/>
              </w:rPr>
              <w:t>لا يعمل</w:t>
            </w:r>
          </w:p>
        </w:tc>
      </w:tr>
      <w:tr w:rsidR="00A52DF8" w14:paraId="1918B48B" w14:textId="77777777" w:rsidTr="006815EC">
        <w:trPr>
          <w:trHeight w:val="641"/>
          <w:jc w:val="center"/>
        </w:trPr>
        <w:tc>
          <w:tcPr>
            <w:tcW w:w="1255" w:type="dxa"/>
            <w:shd w:val="clear" w:color="auto" w:fill="DBDBDB" w:themeFill="accent3" w:themeFillTint="66"/>
            <w:vAlign w:val="center"/>
          </w:tcPr>
          <w:p w14:paraId="45D9EC82" w14:textId="77777777" w:rsidR="00A52DF8" w:rsidRPr="00815FE4" w:rsidRDefault="00A52DF8" w:rsidP="00A52DF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5F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oogle Scholar</w:t>
            </w:r>
          </w:p>
        </w:tc>
        <w:tc>
          <w:tcPr>
            <w:tcW w:w="6966" w:type="dxa"/>
            <w:vAlign w:val="center"/>
          </w:tcPr>
          <w:p w14:paraId="10B736E1" w14:textId="20D46C73" w:rsidR="00A52DF8" w:rsidRPr="00FC4314" w:rsidRDefault="00CC544E" w:rsidP="00A52DF8">
            <w:pPr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96" w:type="dxa"/>
            <w:tcBorders>
              <w:right w:val="single" w:sz="4" w:space="0" w:color="auto"/>
            </w:tcBorders>
            <w:vAlign w:val="center"/>
          </w:tcPr>
          <w:p w14:paraId="5FC10863" w14:textId="7073EFCE" w:rsidR="00A52DF8" w:rsidRPr="00FC2FC7" w:rsidRDefault="00A52DF8" w:rsidP="00A52DF8">
            <w:pPr>
              <w:bidi/>
              <w:jc w:val="center"/>
              <w:rPr>
                <w:rFonts w:asciiTheme="majorBidi" w:hAnsiTheme="majorBidi" w:cstheme="majorBidi"/>
                <w:sz w:val="40"/>
                <w:szCs w:val="40"/>
                <w:rtl/>
              </w:rPr>
            </w:pPr>
          </w:p>
        </w:tc>
        <w:tc>
          <w:tcPr>
            <w:tcW w:w="7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6BB614" w14:textId="77777777" w:rsidR="00A52DF8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11" w:type="dxa"/>
            <w:tcBorders>
              <w:left w:val="single" w:sz="4" w:space="0" w:color="auto"/>
              <w:right w:val="single" w:sz="4" w:space="0" w:color="auto"/>
            </w:tcBorders>
          </w:tcPr>
          <w:p w14:paraId="3E34D743" w14:textId="5349241D" w:rsidR="00A52DF8" w:rsidRDefault="00A52DF8" w:rsidP="00A52DF8">
            <w:pPr>
              <w:bidi/>
              <w:jc w:val="center"/>
              <w:rPr>
                <w:rtl/>
                <w:lang w:bidi="ar-IQ"/>
              </w:rPr>
            </w:pPr>
          </w:p>
        </w:tc>
        <w:tc>
          <w:tcPr>
            <w:tcW w:w="642" w:type="dxa"/>
            <w:tcBorders>
              <w:left w:val="single" w:sz="4" w:space="0" w:color="auto"/>
            </w:tcBorders>
            <w:vAlign w:val="center"/>
          </w:tcPr>
          <w:p w14:paraId="0C32EF73" w14:textId="77777777" w:rsidR="00A52DF8" w:rsidRDefault="00A52DF8" w:rsidP="00A52DF8">
            <w:pPr>
              <w:bidi/>
              <w:jc w:val="center"/>
              <w:rPr>
                <w:rtl/>
              </w:rPr>
            </w:pPr>
          </w:p>
        </w:tc>
      </w:tr>
      <w:tr w:rsidR="00A52DF8" w14:paraId="17B48261" w14:textId="77777777" w:rsidTr="006815EC">
        <w:trPr>
          <w:trHeight w:val="603"/>
          <w:jc w:val="center"/>
        </w:trPr>
        <w:tc>
          <w:tcPr>
            <w:tcW w:w="1255" w:type="dxa"/>
            <w:shd w:val="clear" w:color="auto" w:fill="DBDBDB" w:themeFill="accent3" w:themeFillTint="66"/>
            <w:vAlign w:val="center"/>
          </w:tcPr>
          <w:p w14:paraId="63D300F3" w14:textId="77777777" w:rsidR="00A52DF8" w:rsidRPr="00815FE4" w:rsidRDefault="00A52DF8" w:rsidP="00A52DF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5F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 Gate</w:t>
            </w:r>
          </w:p>
        </w:tc>
        <w:tc>
          <w:tcPr>
            <w:tcW w:w="6966" w:type="dxa"/>
            <w:vAlign w:val="center"/>
          </w:tcPr>
          <w:p w14:paraId="777179C3" w14:textId="1853877D" w:rsidR="00A52DF8" w:rsidRPr="00FC4314" w:rsidRDefault="00CC544E" w:rsidP="00A52DF8">
            <w:pPr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96" w:type="dxa"/>
            <w:tcBorders>
              <w:right w:val="single" w:sz="4" w:space="0" w:color="auto"/>
            </w:tcBorders>
          </w:tcPr>
          <w:p w14:paraId="5759183D" w14:textId="2FFF61E7" w:rsidR="00A52DF8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7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03B34E" w14:textId="77777777" w:rsidR="00A52DF8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11" w:type="dxa"/>
            <w:tcBorders>
              <w:left w:val="single" w:sz="4" w:space="0" w:color="auto"/>
              <w:right w:val="single" w:sz="4" w:space="0" w:color="auto"/>
            </w:tcBorders>
          </w:tcPr>
          <w:p w14:paraId="79027453" w14:textId="37FB3FEF" w:rsidR="00A52DF8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42" w:type="dxa"/>
            <w:tcBorders>
              <w:left w:val="single" w:sz="4" w:space="0" w:color="auto"/>
            </w:tcBorders>
            <w:vAlign w:val="center"/>
          </w:tcPr>
          <w:p w14:paraId="6E358ECF" w14:textId="77777777" w:rsidR="00A52DF8" w:rsidRDefault="00A52DF8" w:rsidP="00A52DF8">
            <w:pPr>
              <w:bidi/>
              <w:jc w:val="center"/>
              <w:rPr>
                <w:rtl/>
              </w:rPr>
            </w:pPr>
          </w:p>
        </w:tc>
      </w:tr>
      <w:tr w:rsidR="00A52DF8" w14:paraId="29A171D6" w14:textId="77777777" w:rsidTr="006815EC">
        <w:trPr>
          <w:trHeight w:val="641"/>
          <w:jc w:val="center"/>
        </w:trPr>
        <w:tc>
          <w:tcPr>
            <w:tcW w:w="1255" w:type="dxa"/>
            <w:shd w:val="clear" w:color="auto" w:fill="DBDBDB" w:themeFill="accent3" w:themeFillTint="66"/>
            <w:vAlign w:val="center"/>
          </w:tcPr>
          <w:p w14:paraId="02FA7B5D" w14:textId="77777777" w:rsidR="00A52DF8" w:rsidRPr="00815FE4" w:rsidRDefault="00A52DF8" w:rsidP="00A52DF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15F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b of Science</w:t>
            </w:r>
          </w:p>
        </w:tc>
        <w:tc>
          <w:tcPr>
            <w:tcW w:w="6966" w:type="dxa"/>
            <w:vAlign w:val="center"/>
          </w:tcPr>
          <w:p w14:paraId="5E5B5422" w14:textId="5781971B" w:rsidR="00A52DF8" w:rsidRPr="00FC4314" w:rsidRDefault="00A52DF8" w:rsidP="00A52DF8">
            <w:pPr>
              <w:rPr>
                <w:sz w:val="24"/>
                <w:szCs w:val="24"/>
                <w:rtl/>
              </w:rPr>
            </w:pPr>
          </w:p>
        </w:tc>
        <w:tc>
          <w:tcPr>
            <w:tcW w:w="796" w:type="dxa"/>
            <w:tcBorders>
              <w:right w:val="single" w:sz="4" w:space="0" w:color="auto"/>
            </w:tcBorders>
          </w:tcPr>
          <w:p w14:paraId="70B782C7" w14:textId="1D218B75" w:rsidR="00A52DF8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7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2108C0" w14:textId="77777777" w:rsidR="00A52DF8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11" w:type="dxa"/>
            <w:tcBorders>
              <w:left w:val="single" w:sz="4" w:space="0" w:color="auto"/>
              <w:right w:val="single" w:sz="4" w:space="0" w:color="auto"/>
            </w:tcBorders>
          </w:tcPr>
          <w:p w14:paraId="4D597C59" w14:textId="3CD07C0E" w:rsidR="00A52DF8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42" w:type="dxa"/>
            <w:tcBorders>
              <w:left w:val="single" w:sz="4" w:space="0" w:color="auto"/>
            </w:tcBorders>
            <w:vAlign w:val="center"/>
          </w:tcPr>
          <w:p w14:paraId="7D0450EC" w14:textId="77777777" w:rsidR="00A52DF8" w:rsidRDefault="00A52DF8" w:rsidP="00A52DF8">
            <w:pPr>
              <w:bidi/>
              <w:jc w:val="center"/>
              <w:rPr>
                <w:rtl/>
              </w:rPr>
            </w:pPr>
          </w:p>
        </w:tc>
      </w:tr>
      <w:tr w:rsidR="00A52DF8" w:rsidRPr="00FA2F6C" w14:paraId="375F2240" w14:textId="77777777" w:rsidTr="006815EC">
        <w:trPr>
          <w:trHeight w:val="603"/>
          <w:jc w:val="center"/>
        </w:trPr>
        <w:tc>
          <w:tcPr>
            <w:tcW w:w="1255" w:type="dxa"/>
            <w:shd w:val="clear" w:color="auto" w:fill="DBDBDB" w:themeFill="accent3" w:themeFillTint="66"/>
            <w:vAlign w:val="center"/>
          </w:tcPr>
          <w:p w14:paraId="3198DB36" w14:textId="77777777" w:rsidR="00A52DF8" w:rsidRPr="00E57D6A" w:rsidRDefault="00A52DF8" w:rsidP="00A52DF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E57D6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copus</w:t>
            </w:r>
          </w:p>
        </w:tc>
        <w:tc>
          <w:tcPr>
            <w:tcW w:w="6966" w:type="dxa"/>
            <w:vAlign w:val="center"/>
          </w:tcPr>
          <w:p w14:paraId="501E707F" w14:textId="218ED8B4" w:rsidR="00A52DF8" w:rsidRPr="00FC4314" w:rsidRDefault="00A52DF8" w:rsidP="00A52DF8">
            <w:pPr>
              <w:rPr>
                <w:sz w:val="24"/>
                <w:szCs w:val="24"/>
                <w:rtl/>
                <w:lang w:bidi="ar-IQ"/>
              </w:rPr>
            </w:pPr>
          </w:p>
        </w:tc>
        <w:tc>
          <w:tcPr>
            <w:tcW w:w="796" w:type="dxa"/>
            <w:tcBorders>
              <w:right w:val="single" w:sz="4" w:space="0" w:color="auto"/>
            </w:tcBorders>
          </w:tcPr>
          <w:p w14:paraId="3ACE95B9" w14:textId="4BB6ABE7" w:rsidR="00A52DF8" w:rsidRPr="00FA2F6C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7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52AF07" w14:textId="3649B532" w:rsidR="00A52DF8" w:rsidRPr="00FA2F6C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11" w:type="dxa"/>
            <w:tcBorders>
              <w:left w:val="single" w:sz="4" w:space="0" w:color="auto"/>
              <w:right w:val="single" w:sz="4" w:space="0" w:color="auto"/>
            </w:tcBorders>
          </w:tcPr>
          <w:p w14:paraId="59116AB2" w14:textId="253402D3" w:rsidR="00A52DF8" w:rsidRPr="00FA2F6C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42" w:type="dxa"/>
            <w:tcBorders>
              <w:left w:val="single" w:sz="4" w:space="0" w:color="auto"/>
            </w:tcBorders>
            <w:vAlign w:val="center"/>
          </w:tcPr>
          <w:p w14:paraId="0C370FA0" w14:textId="77777777" w:rsidR="00A52DF8" w:rsidRPr="00FA2F6C" w:rsidRDefault="00A52DF8" w:rsidP="00A52DF8">
            <w:pPr>
              <w:bidi/>
              <w:jc w:val="center"/>
              <w:rPr>
                <w:rtl/>
              </w:rPr>
            </w:pPr>
          </w:p>
        </w:tc>
      </w:tr>
      <w:tr w:rsidR="00A52DF8" w:rsidRPr="00FA2F6C" w14:paraId="17E8D4B4" w14:textId="77777777" w:rsidTr="006815EC">
        <w:trPr>
          <w:trHeight w:val="641"/>
          <w:jc w:val="center"/>
        </w:trPr>
        <w:tc>
          <w:tcPr>
            <w:tcW w:w="1255" w:type="dxa"/>
            <w:shd w:val="clear" w:color="auto" w:fill="DBDBDB" w:themeFill="accent3" w:themeFillTint="66"/>
            <w:vAlign w:val="center"/>
          </w:tcPr>
          <w:p w14:paraId="57B1C2C5" w14:textId="77777777" w:rsidR="00A52DF8" w:rsidRPr="00E57D6A" w:rsidRDefault="00A52DF8" w:rsidP="00A52DF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E57D6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RCID</w:t>
            </w:r>
          </w:p>
        </w:tc>
        <w:tc>
          <w:tcPr>
            <w:tcW w:w="6966" w:type="dxa"/>
            <w:vAlign w:val="center"/>
          </w:tcPr>
          <w:p w14:paraId="1BFE1312" w14:textId="001C2878" w:rsidR="00A52DF8" w:rsidRPr="00FA2F6C" w:rsidRDefault="00A52DF8" w:rsidP="00A52DF8">
            <w:pPr>
              <w:rPr>
                <w:sz w:val="24"/>
                <w:szCs w:val="24"/>
              </w:rPr>
            </w:pPr>
          </w:p>
        </w:tc>
        <w:tc>
          <w:tcPr>
            <w:tcW w:w="796" w:type="dxa"/>
            <w:tcBorders>
              <w:right w:val="single" w:sz="4" w:space="0" w:color="auto"/>
            </w:tcBorders>
          </w:tcPr>
          <w:p w14:paraId="7D2E648A" w14:textId="6E1BBB59" w:rsidR="00A52DF8" w:rsidRPr="00FA2F6C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7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D3FB83" w14:textId="77777777" w:rsidR="00A52DF8" w:rsidRPr="00FA2F6C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11" w:type="dxa"/>
            <w:tcBorders>
              <w:left w:val="single" w:sz="4" w:space="0" w:color="auto"/>
              <w:right w:val="single" w:sz="4" w:space="0" w:color="auto"/>
            </w:tcBorders>
          </w:tcPr>
          <w:p w14:paraId="1A64DAAF" w14:textId="575D150B" w:rsidR="00A52DF8" w:rsidRPr="00FA2F6C" w:rsidRDefault="00A52DF8" w:rsidP="00A52DF8">
            <w:pPr>
              <w:bidi/>
              <w:jc w:val="center"/>
              <w:rPr>
                <w:rtl/>
              </w:rPr>
            </w:pPr>
          </w:p>
        </w:tc>
        <w:tc>
          <w:tcPr>
            <w:tcW w:w="642" w:type="dxa"/>
            <w:tcBorders>
              <w:left w:val="single" w:sz="4" w:space="0" w:color="auto"/>
            </w:tcBorders>
            <w:vAlign w:val="center"/>
          </w:tcPr>
          <w:p w14:paraId="2A263C6C" w14:textId="77777777" w:rsidR="00A52DF8" w:rsidRPr="00FA2F6C" w:rsidRDefault="00A52DF8" w:rsidP="00A52DF8">
            <w:pPr>
              <w:bidi/>
              <w:jc w:val="center"/>
              <w:rPr>
                <w:rtl/>
              </w:rPr>
            </w:pPr>
          </w:p>
        </w:tc>
      </w:tr>
    </w:tbl>
    <w:p w14:paraId="5A34AC38" w14:textId="2A929FE8" w:rsidR="00F54640" w:rsidRDefault="00F54640" w:rsidP="00F54640">
      <w:pPr>
        <w:bidi/>
        <w:rPr>
          <w:rtl/>
        </w:rPr>
      </w:pPr>
    </w:p>
    <w:tbl>
      <w:tblPr>
        <w:tblStyle w:val="TableGrid"/>
        <w:bidiVisual/>
        <w:tblW w:w="9978" w:type="dxa"/>
        <w:tblInd w:w="-5" w:type="dxa"/>
        <w:tblLook w:val="04A0" w:firstRow="1" w:lastRow="0" w:firstColumn="1" w:lastColumn="0" w:noHBand="0" w:noVBand="1"/>
      </w:tblPr>
      <w:tblGrid>
        <w:gridCol w:w="9270"/>
        <w:gridCol w:w="708"/>
      </w:tblGrid>
      <w:tr w:rsidR="003362EC" w:rsidRPr="003362EC" w14:paraId="5EA05DC6" w14:textId="13135328" w:rsidTr="00393AE6">
        <w:trPr>
          <w:trHeight w:hRule="exact" w:val="567"/>
        </w:trPr>
        <w:tc>
          <w:tcPr>
            <w:tcW w:w="9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87A3B7" w14:textId="2490998D" w:rsidR="003362EC" w:rsidRPr="003362EC" w:rsidRDefault="003362EC" w:rsidP="00CC544E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362EC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حوث والكتب وبراءات الاختراع المستخدمة في تقييم الأداء للسنة 202</w:t>
            </w:r>
            <w:r w:rsidR="00CC544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</w:t>
            </w:r>
            <w:r w:rsidRPr="003362EC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-202</w:t>
            </w:r>
            <w:r w:rsidR="00CC544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5</w:t>
            </w:r>
            <w:r w:rsidRPr="003362EC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رفوعة على صفحة الجامعة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</w:tcBorders>
          </w:tcPr>
          <w:p w14:paraId="6769DB1A" w14:textId="5A5F856C" w:rsidR="003362EC" w:rsidRPr="003362EC" w:rsidRDefault="003362EC" w:rsidP="00EE418B">
            <w:pPr>
              <w:bidi/>
              <w:rPr>
                <w:rtl/>
              </w:rPr>
            </w:pPr>
          </w:p>
        </w:tc>
      </w:tr>
      <w:tr w:rsidR="003362EC" w:rsidRPr="003362EC" w14:paraId="5EBE5849" w14:textId="63076FC7" w:rsidTr="00393AE6">
        <w:trPr>
          <w:trHeight w:hRule="exact" w:val="567"/>
        </w:trPr>
        <w:tc>
          <w:tcPr>
            <w:tcW w:w="9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3A5AE8" w14:textId="3817E55D" w:rsidR="003362EC" w:rsidRPr="003362EC" w:rsidRDefault="003362EC" w:rsidP="00CC544E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362EC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حوث والكتب المستخدمة في تقييم الأداء للسنة 202</w:t>
            </w:r>
            <w:r w:rsidR="00CC544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</w:t>
            </w:r>
            <w:r w:rsidRPr="003362EC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-202</w:t>
            </w:r>
            <w:r w:rsidR="00CC544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5</w:t>
            </w:r>
            <w:r w:rsidRPr="003362EC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رفوعة على صفحة كوكل سكولار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</w:tcBorders>
          </w:tcPr>
          <w:p w14:paraId="2F57FE62" w14:textId="07C6F72E" w:rsidR="003362EC" w:rsidRPr="003362EC" w:rsidRDefault="003362EC" w:rsidP="00EE418B">
            <w:pPr>
              <w:bidi/>
              <w:rPr>
                <w:rFonts w:cs="Arial"/>
                <w:rtl/>
              </w:rPr>
            </w:pPr>
          </w:p>
        </w:tc>
      </w:tr>
    </w:tbl>
    <w:p w14:paraId="265BABF6" w14:textId="381715FB" w:rsidR="001F744B" w:rsidRDefault="001F744B" w:rsidP="001F744B">
      <w:pPr>
        <w:bidi/>
        <w:rPr>
          <w:rFonts w:hint="cs"/>
          <w:rtl/>
          <w:lang w:bidi="ar-IQ"/>
        </w:rPr>
      </w:pPr>
    </w:p>
    <w:p w14:paraId="4FD02BC8" w14:textId="77777777" w:rsidR="008A72A9" w:rsidRDefault="008A72A9" w:rsidP="008A72A9">
      <w:pPr>
        <w:bidi/>
        <w:rPr>
          <w:rtl/>
          <w:lang w:bidi="ar-IQ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5"/>
        <w:gridCol w:w="3349"/>
        <w:gridCol w:w="3261"/>
      </w:tblGrid>
      <w:tr w:rsidR="00CC544E" w14:paraId="46FC2459" w14:textId="77777777" w:rsidTr="00CC544E">
        <w:trPr>
          <w:trHeight w:val="567"/>
        </w:trPr>
        <w:tc>
          <w:tcPr>
            <w:tcW w:w="3455" w:type="dxa"/>
            <w:vAlign w:val="center"/>
          </w:tcPr>
          <w:p w14:paraId="25E0B35E" w14:textId="77777777" w:rsidR="00CC544E" w:rsidRPr="00334465" w:rsidRDefault="00CC544E" w:rsidP="00CC544E">
            <w:pPr>
              <w:bidi/>
              <w:rPr>
                <w:b/>
                <w:bCs/>
                <w:rtl/>
              </w:rPr>
            </w:pPr>
            <w:r w:rsidRPr="00334465">
              <w:rPr>
                <w:rFonts w:hint="cs"/>
                <w:b/>
                <w:bCs/>
                <w:rtl/>
              </w:rPr>
              <w:t>توقيع التدريسي</w:t>
            </w:r>
          </w:p>
        </w:tc>
        <w:tc>
          <w:tcPr>
            <w:tcW w:w="3349" w:type="dxa"/>
            <w:vAlign w:val="center"/>
          </w:tcPr>
          <w:p w14:paraId="384DDD10" w14:textId="2AE57FEE" w:rsidR="00CC544E" w:rsidRPr="00334465" w:rsidRDefault="00CC544E" w:rsidP="00CC544E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          اسم وتوقيع رئيس اللجنة العلمية</w:t>
            </w:r>
            <w:r>
              <w:rPr>
                <w:rFonts w:hint="cs"/>
                <w:b/>
                <w:bCs/>
                <w:rtl/>
              </w:rPr>
              <w:t xml:space="preserve">   </w:t>
            </w:r>
          </w:p>
        </w:tc>
        <w:tc>
          <w:tcPr>
            <w:tcW w:w="3261" w:type="dxa"/>
            <w:vAlign w:val="center"/>
          </w:tcPr>
          <w:p w14:paraId="1E268655" w14:textId="0A5646C4" w:rsidR="00CC544E" w:rsidRPr="00334465" w:rsidRDefault="00CC544E" w:rsidP="00CC544E">
            <w:pPr>
              <w:bidi/>
              <w:jc w:val="center"/>
              <w:rPr>
                <w:b/>
                <w:bCs/>
                <w:rtl/>
              </w:rPr>
            </w:pPr>
            <w:r w:rsidRPr="00334465">
              <w:rPr>
                <w:rFonts w:hint="cs"/>
                <w:b/>
                <w:bCs/>
                <w:rtl/>
              </w:rPr>
              <w:t xml:space="preserve">اسم وتوقيع </w:t>
            </w:r>
            <w:r>
              <w:rPr>
                <w:rFonts w:hint="cs"/>
                <w:b/>
                <w:bCs/>
                <w:rtl/>
              </w:rPr>
              <w:t>رئيس القسم</w:t>
            </w:r>
          </w:p>
        </w:tc>
      </w:tr>
      <w:tr w:rsidR="00CC544E" w14:paraId="17830183" w14:textId="77777777" w:rsidTr="00CC544E">
        <w:trPr>
          <w:trHeight w:val="534"/>
        </w:trPr>
        <w:tc>
          <w:tcPr>
            <w:tcW w:w="3455" w:type="dxa"/>
            <w:vAlign w:val="center"/>
          </w:tcPr>
          <w:p w14:paraId="520B5062" w14:textId="77777777" w:rsidR="00CC544E" w:rsidRDefault="00CC544E" w:rsidP="00CC544E">
            <w:pPr>
              <w:bidi/>
              <w:jc w:val="center"/>
              <w:rPr>
                <w:rtl/>
              </w:rPr>
            </w:pPr>
          </w:p>
        </w:tc>
        <w:tc>
          <w:tcPr>
            <w:tcW w:w="3349" w:type="dxa"/>
            <w:vAlign w:val="center"/>
          </w:tcPr>
          <w:p w14:paraId="1717A894" w14:textId="3CF12647" w:rsidR="00CC544E" w:rsidRDefault="00CC544E" w:rsidP="00CC544E">
            <w:pPr>
              <w:bidi/>
              <w:jc w:val="center"/>
              <w:rPr>
                <w:rtl/>
              </w:rPr>
            </w:pPr>
          </w:p>
        </w:tc>
        <w:tc>
          <w:tcPr>
            <w:tcW w:w="3261" w:type="dxa"/>
            <w:vAlign w:val="center"/>
          </w:tcPr>
          <w:p w14:paraId="01AAFB9A" w14:textId="77777777" w:rsidR="00CC544E" w:rsidRDefault="00CC544E" w:rsidP="00CC544E">
            <w:pPr>
              <w:bidi/>
              <w:jc w:val="center"/>
              <w:rPr>
                <w:rtl/>
              </w:rPr>
            </w:pPr>
          </w:p>
        </w:tc>
      </w:tr>
    </w:tbl>
    <w:p w14:paraId="32D54204" w14:textId="488C7779" w:rsidR="00152EBE" w:rsidRPr="00152EBE" w:rsidRDefault="008A72A9" w:rsidP="003362EC">
      <w:pPr>
        <w:bidi/>
        <w:jc w:val="center"/>
        <w:rPr>
          <w:b/>
          <w:bCs/>
        </w:rPr>
      </w:pPr>
      <w:bookmarkStart w:id="0" w:name="_GoBack"/>
      <w:bookmarkEnd w:id="0"/>
      <w:r>
        <w:rPr>
          <w:rFonts w:hint="cs"/>
          <w:b/>
          <w:bCs/>
          <w:rtl/>
        </w:rPr>
        <w:t xml:space="preserve">                                  اسم وتوقيع مسؤول شعبة الجودة                              </w:t>
      </w:r>
      <w:r w:rsidR="00152EBE" w:rsidRPr="00152EBE">
        <w:rPr>
          <w:rFonts w:hint="cs"/>
          <w:b/>
          <w:bCs/>
          <w:rtl/>
        </w:rPr>
        <w:t xml:space="preserve">ختم </w:t>
      </w:r>
      <w:r w:rsidR="00CA02DA">
        <w:rPr>
          <w:rFonts w:hint="cs"/>
          <w:b/>
          <w:bCs/>
          <w:rtl/>
        </w:rPr>
        <w:t>القسم العلمي</w:t>
      </w:r>
    </w:p>
    <w:sectPr w:rsidR="00152EBE" w:rsidRPr="00152EBE" w:rsidSect="00A60BD3">
      <w:pgSz w:w="11907" w:h="16840" w:code="9"/>
      <w:pgMar w:top="454" w:right="1134" w:bottom="56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AF1834"/>
    <w:multiLevelType w:val="hybridMultilevel"/>
    <w:tmpl w:val="E0326D10"/>
    <w:lvl w:ilvl="0" w:tplc="A0F69B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ar-IQ" w:vendorID="64" w:dllVersion="6" w:nlCheck="1" w:checkStyle="0"/>
  <w:activeWritingStyle w:appName="MSWord" w:lang="en-US" w:vendorID="64" w:dllVersion="6" w:nlCheck="1" w:checkStyle="1"/>
  <w:activeWritingStyle w:appName="MSWord" w:lang="ar-SA" w:vendorID="64" w:dllVersion="6" w:nlCheck="1" w:checkStyle="0"/>
  <w:activeWritingStyle w:appName="MSWord" w:lang="ar-IQ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EyMzUyNTW0NDRW0lEKTi0uzszPAykwrAUA6L+AxCwAAAA="/>
  </w:docVars>
  <w:rsids>
    <w:rsidRoot w:val="0029312B"/>
    <w:rsid w:val="000157F9"/>
    <w:rsid w:val="00015ED3"/>
    <w:rsid w:val="000D7A87"/>
    <w:rsid w:val="00125B2B"/>
    <w:rsid w:val="0012668F"/>
    <w:rsid w:val="00152EBE"/>
    <w:rsid w:val="001B2AC5"/>
    <w:rsid w:val="001B30E8"/>
    <w:rsid w:val="001B64F3"/>
    <w:rsid w:val="001C52BC"/>
    <w:rsid w:val="001E0E85"/>
    <w:rsid w:val="001F744B"/>
    <w:rsid w:val="00204994"/>
    <w:rsid w:val="0028447E"/>
    <w:rsid w:val="00292F35"/>
    <w:rsid w:val="0029312B"/>
    <w:rsid w:val="002D4B44"/>
    <w:rsid w:val="002D7D5F"/>
    <w:rsid w:val="00303943"/>
    <w:rsid w:val="0030583A"/>
    <w:rsid w:val="00312CFC"/>
    <w:rsid w:val="00334465"/>
    <w:rsid w:val="003362EC"/>
    <w:rsid w:val="00361542"/>
    <w:rsid w:val="00393AE6"/>
    <w:rsid w:val="003D2954"/>
    <w:rsid w:val="003E53AA"/>
    <w:rsid w:val="003F7D49"/>
    <w:rsid w:val="00400CD5"/>
    <w:rsid w:val="00423529"/>
    <w:rsid w:val="004729CB"/>
    <w:rsid w:val="00481A75"/>
    <w:rsid w:val="004A6D35"/>
    <w:rsid w:val="005B6C72"/>
    <w:rsid w:val="005D5C51"/>
    <w:rsid w:val="006654AB"/>
    <w:rsid w:val="006765F6"/>
    <w:rsid w:val="00734BC3"/>
    <w:rsid w:val="0079745F"/>
    <w:rsid w:val="007B3FEE"/>
    <w:rsid w:val="007B591A"/>
    <w:rsid w:val="00815FE4"/>
    <w:rsid w:val="008830E0"/>
    <w:rsid w:val="008A0E54"/>
    <w:rsid w:val="008A72A9"/>
    <w:rsid w:val="008B64C6"/>
    <w:rsid w:val="009217A3"/>
    <w:rsid w:val="00A1031D"/>
    <w:rsid w:val="00A27BE3"/>
    <w:rsid w:val="00A51231"/>
    <w:rsid w:val="00A52DF8"/>
    <w:rsid w:val="00A60BD3"/>
    <w:rsid w:val="00A63695"/>
    <w:rsid w:val="00A70019"/>
    <w:rsid w:val="00AB5B50"/>
    <w:rsid w:val="00B46ABA"/>
    <w:rsid w:val="00B66038"/>
    <w:rsid w:val="00BC4337"/>
    <w:rsid w:val="00C267EC"/>
    <w:rsid w:val="00C50A65"/>
    <w:rsid w:val="00CA02DA"/>
    <w:rsid w:val="00CA078E"/>
    <w:rsid w:val="00CC544E"/>
    <w:rsid w:val="00CE06F0"/>
    <w:rsid w:val="00CE3F8C"/>
    <w:rsid w:val="00D37075"/>
    <w:rsid w:val="00D558B7"/>
    <w:rsid w:val="00D91EF8"/>
    <w:rsid w:val="00DB7387"/>
    <w:rsid w:val="00E365B8"/>
    <w:rsid w:val="00E57D6A"/>
    <w:rsid w:val="00EA54C3"/>
    <w:rsid w:val="00EA6B85"/>
    <w:rsid w:val="00F07821"/>
    <w:rsid w:val="00F54640"/>
    <w:rsid w:val="00F95B2A"/>
    <w:rsid w:val="00FA2F6C"/>
    <w:rsid w:val="00FC2FC7"/>
    <w:rsid w:val="00FC4314"/>
    <w:rsid w:val="00FF1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5C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D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57F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5F6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5F6"/>
    <w:rPr>
      <w:rFonts w:ascii="Tahoma" w:hAnsi="Tahoma" w:cs="Tahoma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C2FC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2FC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362E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D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57F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5F6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5F6"/>
    <w:rPr>
      <w:rFonts w:ascii="Tahoma" w:hAnsi="Tahoma" w:cs="Tahoma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C2FC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2FC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362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9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حساب Microsoft</dc:creator>
  <cp:lastModifiedBy>aqeel</cp:lastModifiedBy>
  <cp:revision>10</cp:revision>
  <cp:lastPrinted>2021-10-22T19:22:00Z</cp:lastPrinted>
  <dcterms:created xsi:type="dcterms:W3CDTF">2023-12-31T20:09:00Z</dcterms:created>
  <dcterms:modified xsi:type="dcterms:W3CDTF">2025-10-10T16:25:00Z</dcterms:modified>
</cp:coreProperties>
</file>